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)</w:t>
      </w:r>
      <w:r>
        <w:t xml:space="preserve"> </w:t>
      </w:r>
      <w:r>
        <w:t xml:space="preserve">ฝึกพิมพ์ข่าว</w:t>
      </w:r>
      <w:r>
        <w:t xml:space="preserve"> </w:t>
      </w:r>
      <w:r>
        <w:t xml:space="preserve">19-11-20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</w:t>
      </w:r>
    </w:p>
    <w:p>
      <w:pPr>
        <w:pStyle w:val="BodyText"/>
      </w:pPr>
      <w:r>
        <w:t xml:space="preserve">(ผู้ประกาศข่าวหญิง) สวัสดีค่ะ พบกับข่าวเที่ยง NBT คุณผู้ชมเข้าสู่ข่าวเที่ยง NBT ค่ะ วันน18 พฤศจิกายน 2562 ค่ะ ตอนนี้อยู่กับดิฉัน แล้วก็คุณกรองแก้ว ชัยจิต และอาจารย์ภาษามือวันนี้ อาจารย์ ฐิกรีย์ เริ่มกันที่ข่าวที่ไม่ดี เป็นข่าวสะเทือนใจ อย่างที่หลาย ๆ คนเห็นภาพแล้ว กับการเผยแพร่ภาพลิงที่ไปตายแล้ว สภาพที่มันตายคือ สภาพหัวมันติดอยู่ในถุงพลาสติก เขาก็เลยมีการตั้งข้อสังเกตว่าถ้ากรณีของการตายของลิงตัวนี้ เกิดจากการที่คนนำอาหารไปให้ แล้วก็ให้ทั้งถุงแบบนั้น เจ้าลิงก็พยายามที่จะมุดเข้าไปกินอาหารที่อยู่ในถุง ที่คนเอามาให้ เขาหายใจไม่ออกและก็ตายในที่สุด</w:t>
      </w:r>
    </w:p>
    <w:p>
      <w:pPr>
        <w:pStyle w:val="BodyText"/>
      </w:pPr>
      <w:r>
        <w:t xml:space="preserve">(ผู้ประกาศข่าวหญิง) ใช่นะคะ เด็กที่ไปเจอภาพบอกว่าไปเจอมันอยู่ในน้ำ แล้วก็เอาไม้ใส่ อาจจะเพราะคนเอาอาหารโยนไปให้ ก็เลยแชร์ภาพนี้แต่ว่าก็ยังมีมุมมองของคนในพื้นที่เขาบอกว่ามันอาจจะถูกรถชนด้วยหรือเปล่า เราคนก็เอาใส่ถุงพลาสติก แล้วลิงเองนี่ เพราะฉะนั้นประเด็นนี้ต้องตรวจสอบ ประเด็นนี้หลังจากแชร์ภาพ จากนายพงพัฒน์ วิระวีตานนท์ เขาเป็นนักศึกษาวิทยาลัยพละศึกษา ที่น้องเขาโพสต์ภาพลิงตาย แล้วเขียนข้อความยยาวมากนะคะ แล้วที่เขาสรุปมาให้เห็นว่า ข้อความที่เห็นน้องเขาบอกว่า ถ้าจะเอาไปให้บางทีลิงเก็บไปกินเองดีกว่าให้ทั้งถุง เพราะมันต้องเอาหน้าหมุดเข้าไปในถุง แล้วสุดท้ายอย่างที่เล่าไปเมื่อสักครู่ เมื่อกี้มันเอาตัว เอาหัวออกจากพลาสติกออกมาไม่ได้ ทำให้มันตายได้นะคะ พอมีคนเห็นภาพแบบนี้ เห็นข้อความแบบนี้ แชร์ลงไปในโซเชียล แต่ละคนส่งต่อ เพราะว่ามันเป็นภาพที่สะเทือนใจ สะท้อนให้เห็นความมักง่ายของเรา</w:t>
      </w:r>
    </w:p>
    <w:p>
      <w:pPr>
        <w:pStyle w:val="BodyText"/>
      </w:pPr>
      <w:r>
        <w:t xml:space="preserve">(ผู้ประกาศข่าวหญิง) ค่ะ ด้วยความี่เราเอาอาหารไปให้ลิง บางคนก็กลัวด้วย ก็โยนไปให้ทั้งถุงเลยก็มีนะคะ คือหลายคนเขาเราหวังดี เราอยากจะช่วยเขาโดยการเอาอาหารไปให้ ให้เขาได้มีอาหารคุณผู้ชมจะเห็นะคะ นักท่องเที่ยวที่ขึ้นไปบนเขาสามมุก ก็เอาอาหารไปให้บรรดาลิงต่าง ๆ ที่อยู่ในสถานที่อยู่ในพื้นที่ต่าง ๆ มีถุงไปด้วย ดิฉันก็ไม่เข้าใจว่าตอนแรกทำไม่ถึงเอาถุงไปให้ คุณกรองแก้วก็บอกว่าบางคนเขากลัว อยากให้แต่กลัว บางทีเข้าวิ่งมารุมมา เราก็เทไม่ทัน</w:t>
      </w:r>
    </w:p>
    <w:p>
      <w:pPr>
        <w:pStyle w:val="BodyText"/>
      </w:pPr>
      <w:r>
        <w:t xml:space="preserve">(ผู้ประกาศข่าวหญิง) กับอีกอย่างบางคนเอาอาหารไปให้เขาแล้ว เอาถุงกลับไปถึงหรือว่าไปเที่ยวในพื้นที่แล้วไปทิ้งขยะ อาจจะลงแล้วก็นี่ค่ะ ถังขยะอย่างนี้ คือเขาเชื่อว่าคนทิ้งไม่ได้ตั้งใจหรอก ต่างหวังดีขึ้นไปเที่ยว เห็นลิงพวกนี้ก็อยากจะเอาอาหารไปให้ แล้วเอาขยะที่ตัวเองใช้ ที่ตัวเองไม่ใช้แล้วนี่ไปทิ้งที่ถังขยะตามปกติ ปรากฏว่าเจ้าลิงพวกนี้อาจจะไปคุ้ย แล้วปรับเปลี่ยนพฤติกรรมของเขาไปแล้วก็เลยเกิดเหตุการณ์แบบนี้ขึ้น ทีมข่าวของเรานะคะ ก็ไปสอบถามที่น้องคนนี้ที่เห็นเหตุการณ์นี่ เจอเจ้าลิงตัวนี้ แล้วก็โพสต์ภาพ เลยสอบถามหน่อยว่า ก็คือน้องพงพัฒน์อย่างที่น้องเขาโพสต์ว่า ทางทีมงานไปทำรายงานส่งอาจารย์ที่เขาสามมุก แล้วมองไปอยู่ใกล้กับหินนี่ แล้วเอาไม้ไปเขี่ย พบหน้าลิงอยู่ในถุง แล้วถุงก็คล้องแขนลิงทั้งสองข้างอยู่ เขาคาดว่าลิงหน้าจะเอาหน้าของมันมุดเข้าไปแล้วเอาหน้าออกไม่ได้ ทำให้ขาดอากาศหายใจ ตัวน้องเองก็ไม่อยากให้เกิดเหตุการณ์นี้อีก ก็เลยมาโพสต์ Facebook เวลาจะให้อาหารลิงหรือว่าจะทิ้งพลาสติกแบบนี้นะคะ ไปฟังมุมมองของน้องพงศ์พัฒ ผู้เห็นเหตุการณ์ค่ะ</w:t>
      </w:r>
    </w:p>
    <w:p>
      <w:pPr>
        <w:pStyle w:val="BodyText"/>
      </w:pPr>
      <w:r>
        <w:t xml:space="preserve">(ผู้ให้สัมภาษณ์) เจอน้องนอนอยู่ตรงโขดหิน ผมก็เลยเอาไม้ไปเขี่ยน้องเข้ามาก่อน เพราะว่ามันก็ไกลอยู่ ก็เลยเขี่ยเข้ามาก่อน แล้วงัดไม้ขึ้นมาขึ้นฝั่งฝั่งก่อน คราวนี้ก็เลยดูหน้าน้องก็เห็นถุงพลาสติกแขนมันติดอยู่ที่ถุงเลย มันคล้องอยู่ที่ถุงเลย แล้วก็หน้าอยู่ที่ในถุง ผมคิดว่าตัวน้องน่าจะเอาหน้าเข้าไป หรือว่าอาจจะโดนคนคล้องแขนหรือเปล่า เลยคิดว่าต้องช่วยน้อง เอาน้องขึ้นมาก่อน ก็เลยเงยหน้าน้องดูแล้วมีเลือดออกจมูก คืออยากจะ อยากให้ช่วยกันน่ะครับ ไม่อยากให้มีเหตุการณ์แบบนี้เกิดขึ้นอีก คืออาจจะมีลิงหลายตัวที่โดนแบบนี้ อาจจะไม่มีใครสนใจมัน แต่คือวันนั้นผมไปเจอพอดีก็เลยอยากมา Share ให้เพื่อน ๆ หรือคนทั่วไปหรือนักท่องเที่ยวได้เห็นว่า เรามีชีวิตที่ฉลาดกว่ามัน เราก็ไม่ควรกระทำ…</w:t>
      </w:r>
    </w:p>
    <w:p>
      <w:pPr>
        <w:pStyle w:val="BodyText"/>
      </w:pPr>
      <w:r>
        <w:t xml:space="preserve">(ผู้ประกาศข่าวหญิง) ก็เป็นมุมมองของน้องนะคะที่ไปเจอ ส่วนผู้ประกอบการขายอาหารลิงบอกว่า ลิงจริง ๆ เป็นสัตว์แข็งแรงนะ ไอ้ตัวที่ตายนี่ อาจจะถูกรถเหยียบ แล้วเอาถุตัวนี้เอามันใส่ถุงพลาสติกแล้วเอาไปทิ้งถังขยะ มีฝูงลิงไปเจอแล้วไปขุ้ยกันขึ้นมา มันน่าจะไม่ใช่ถุงพลาสติกที่เป็นเหตุให้ลิงตาย ได้มันก็เป็นผลดีเพราะว่าม่ว่าจะจากปัญหาอะไร ไม่ว่าลิงจะมุดหน้าเข้าไปในถุงที่คนนำไปให้หรือเขาตายแล้วปรากฏว่า มีคนเอาไปใส่ถุงพลาสติก ทุกอย่างก็เป็นเรื่องของพลาสติกที่เข้ามาเกี่ยวข้อง ก็เลยทำให้กลายเป็นว่า ถ้าเราลดการใช้ถุงพลาสติกได้ อย่างปกติ เราอาจจะนำอาหารไปให้เขาอาจจะปรับเปลี่ยน หาเป็นตะกร้า เพื่อที่จะให้เขานั้นหลีกเลี่ยงให้เขาอยูเกินไป น่าจะเป็นการช่วยให้เขาลดความเสี่ยงที่จะเกิดขึ้นได้ ปรับพฤติกรรมไปด้วย ใช่ค่ะ จากข่าวสะเทือนใจแบบนี้ ถ้าเราพูดถึงในพื้นที่เขื่อนรัชประภาหรือเขื่อนเชี่ยวหลาน นี่ หลายคนบอกว่าเห็นวิวที่สวยงามค่ะ เป็นสถานที่ท่องเที่ยว แต่จริง ๆ แล้ว นอกจากสถานที่ท่องเที่ยวที่สวยงาม ต้องเป็นความอุดมสมบูรณ์ของป่าไม้ หลายคนเป็นห่วงว่ามีทั้งสถานที่ท่องเที่ยว ความอุดมสมบูรณ์จะเป็นอย่ปวีณาบอกว่าจะเป็นข่าวดีนะคะ เขาไปสำรวจพื้นที่ว่า พื้นที่ป่าอุดมสมบูรณ์ สิ่งที่ตามมาหลังจากความอุดมสมบูรณ์ก็คือ พบสัตว์หายาก สัตว์ใกล้สูญพันธุ์มากขึ้น แล้วที่ไปเจอ มีทั้งเสือลายเมฆ เสือไฟ สมเสร็จ แมวลายหินอ่อน เก้งมอด ก็บอกว่าสิ่งที่พบเห็นแบบนี้มันสะท้อนให้เห็นถึงความสมบูรณ์ของผืนป่าได้เลย ก็ได้เห็นไปแล้ว ส่วนหนึ่งของภาพที่ทางเจ้าหน้าที่เขาสามารถบันทึกภาพไว้ได้ จากสถานีวิจัยพันธุ์สัตว์ป่าคลองแสง ที่บ้านตาถุน จังหวัดสุราฎร์ธานี หลังจากทำสำรวจสัตว์ป่าในช่วงปีงบประมาณ 2563 ตั้งแต่ช่วงมกราคม ถึงตุลาคม 2562 จากการสำรวจนี่นะคะ เขาไปพบข้อมูลสัตว์ป่า วิธีการสำรวจของเขา เขาใช้วิธีการไปติดตั้งกล้อง และอุปกรณ์ดักถ่ายภาพ เพื่อเก็บสถิติ 2 ประเภท ประเภทแรกคือ สัตว์ป่าหายากใกล้สูญพันธ์ุ และก็คือสัตว์ป่าสงวน การสำรวจของเขตรักษาพันธุ์สัตว์ป่าคลองแสง บริเวณพื้นที่เหนืออ่างเก็บน้ำรัชสภา หรือพื้นที่ ไปสำรวจนะคะมีพื้นที่อยู่ประมาณ 750,000 ไร่ จากการสำรวจช่วงเดือนกันยายนถึงเดือนตุลาคม สามารถบันทึกภาพสัตว์ป่าหายากใกล้สูญพันธุ์ได้ เสือลายเมฆ เสือไฟ และนอกจากนี้ก็ยังเจอร่องรอยของเสือดำ แล้วก็เสือดาวอีกด้วย ทางด้าน คุณ… ศรีบัวรอด หัวหน้าสถานีวิจัยคลองแสง ดังกล่าว ก็เพื่อให้เห็นถึงจุดเด่นของสัตว์แต่ละตัว นอกจากนี้ก็มีผลต่อการนับประชากรของสัตว์ที่อยู่ในป่า ในอนาคตอีกด้วย แล้วก็ยังสามารถติดตามกระจายของสัตว์ป่า เกือบเต็มพื้นที่แล้ว และที่น่าสนใจก็คือมีการกระจายประชากรที่เพิ่มมากขึ้น เป็นการตอกย้ำความหลากหลายระบบนิเวศ และความสมบูรณ์ของพื้นป่าค่ะ</w:t>
      </w:r>
    </w:p>
    <w:p>
      <w:pPr>
        <w:pStyle w:val="BodyText"/>
      </w:pPr>
      <w:r>
        <w:t xml:space="preserve">(ผู้ประกาศข่าวหญิง) ถ้าย้อนไปดูข้อมูลเก่า ๆ ตั้งแต่มีการเริ่มสร้างเขื่อน มีงานวิจัยบอกว่า จำนวนประชากรหรือว่าการกระจายของสัตว์ป่าลดลง แต่มาถึงวันนี้อย่างที่คุณปวีณา อย่างที่เราเล่าไป เราไปเจอสัตว์ป่าเพิ่มขึ้น การกระจายสัตว์ป่าก็เพิ่มขึ้นแบบนี้ เพราะอะไรและเราจะไปพูดคุยทั้งหมดนี้นะคะ กับคุณสมโภชน์ กรมอุตทยานแห่งชาติสัตว์ และพันธุ์ป่า ตอนนี้อยู่ในสายกับเราแล้วนะคะ สวัสดีครับ</w:t>
      </w:r>
    </w:p>
    <w:p>
      <w:pPr>
        <w:pStyle w:val="BodyText"/>
      </w:pPr>
      <w:r>
        <w:t xml:space="preserve">(ผู้ประกาศข่าวหญิง) ค่ะอย่างที่เรารายงานข่าวไปเมื่อสักครู่นี้ จากการที่พบสัตว์หายาก ที่สถานีวิจัยสัตว์ป่าคลองแสง ที่เจอเพิ่มขึ้นตอนนี้ มันสะท้อนให้เห็นอะไรบ้างคะ</w:t>
      </w:r>
    </w:p>
    <w:p>
      <w:pPr>
        <w:pStyle w:val="BodyText"/>
      </w:pPr>
      <w:r>
        <w:t xml:space="preserve">(ผู้ให้สัมภาษณ์) เรียนก่อนว่าปัจจุบันป่าบ้านเราที่เห็นว่าเป็นป่าผืนใหญ่ที่อุดมสมบูรณ์จริง ๆ มี …</w:t>
      </w:r>
    </w:p>
    <w:p>
      <w:pPr>
        <w:pStyle w:val="BodyText"/>
      </w:pPr>
      <w:r>
        <w:t xml:space="preserve">(ผู้ประกาศข่าวหญิง) เท่าไรนะคะ ท่านโฆษก</w:t>
      </w:r>
    </w:p>
    <w:p>
      <w:pPr>
        <w:pStyle w:val="BodyText"/>
      </w:pPr>
      <w:r>
        <w:t xml:space="preserve">(ผู้ให้สัมภาษณ์) พวกเรารู้จักอมก่อยใช่ไหมครับ ภูเขียวน้ำหนาว ป่าเขาใหญ่ดงพญาเย็นนี่ก็มีมรดกโลก … ส่วนใต้ลงมาจะมีกลุ่มป่าแก่งกระจาน ที่เราพูดถึงเมื่อสักครู่นะครับ บริการผืนป่าไม่ใช่เรื่องง่ายนะครับ เขาบอกว่าวันนี้ป่ายิ่งถูกฉีกขาดลงไปมากเท่าไรนี่ สัตว์ป่าหลีกหนีธรรมชาติอย่างที่ท่านพูดเมื่อสักครู่นี้แค่ส่วนหนึ่งของกลุ่มป่าเขาคลองแสง มีหลายลิ่ง ฉะนั้นวันนี้ทำไมสัตว์ป่าถึงได้ดูดีกลับมา ต้องบอกว่าวันนี้เรามีแนวทางค่อนข้างชัดเจนในเรื่องการดูแลพื้นที่ที่ผมกล่าวแล้ว ระบบป้องกันเราดูดีขึ้นทีเดียว ของการมีส่วนร่วม ต้องขอขอบคุณผู้คนในเมืองชุมชนท้องถิ่นให้ความสำคัญมากขึ้น และเป็นอีกตัวหนึ่งนะครับ ที่ผลักดัน แตกต่างบ้านเราดูดีขึ้น</w:t>
      </w:r>
    </w:p>
    <w:p>
      <w:pPr>
        <w:pStyle w:val="BodyText"/>
      </w:pPr>
      <w:r>
        <w:t xml:space="preserve">(ผู้ประกาศข่าวหญิง) อย่างท่านโฆษกบอกว่าแน่นอนเราได้ยินกันมาอย่างสม่ำเสมอ การป้องกัน และมีส่วนร่วม เอาเรื่องการป้องกันก่อน การลาดตระเวน หรือมีความเป็นห่วงนิด ๆ เครื่องไม้เครื่องมือ ปัจจุบันนี้เป็นอย่างไรบ้างคะท่านคะ</w:t>
      </w:r>
    </w:p>
    <w:p>
      <w:pPr>
        <w:pStyle w:val="BodyText"/>
      </w:pPr>
      <w:r>
        <w:t xml:space="preserve">(ผู้ให้สัมภาษณ์) เรื่องเจ้าหน้าที่นี่เราต้องยอมรับความจริงว่า โดยประเทศไทยเราพยายามที่จะทำองค์กรให้เล็กลง มีประสิทธิภาพแต่ว่าเราก็ต้องหวนไปดูประเทศชาติเหมือนกัน ไปตรงที่การพัฒนาคนของเราครับ ช่วงหลายปีที่ผ่านมาเรามุ่งเน้นกับเรื่องของพัฒนาบุคลากรค่อนข้างเยอะ ที่เราเรียกว่า ของเราให้มีประสิทธิภาพสูงขึ้น ส่วนเครื่องมือแน่นอนครับ ทั้งท่านรัฐมนตรีก็ให้ความสำคัญ หลายปีที่ผ่านมาเราได้อุปกรณ์ดี ๆ เพิ่มมากขึ้นทีเดียว เป้าประสงค์อันหนึ่ง เรื่องการป้องกัน เราจับผู้ต้องหาได้นั่นก็เป็นเรื่องหนึ่งแต่ที่สำคัญกว่านั้น คนของเราจะต้องปลอดภัย ในเรื่องของประสิทธิภาพการดูและุกรูปแบบที่พัฒนาขึ้น หรือ ปัจจุบันนี้เราตั้งงบประมาณขึ้นมาโดยเฉพาะเลย เป็นค่าเบี้ยเลี้ยงค่าสวัสดิการแก่ผู้ตระเวดตระเวน ที่ผมทำงานสมัยก่อน เงินเดือนนี้ มีงบประมาณที่ลงไปช่วย Support เขาสามารถทำงานได้อย่างมีประสิทธิภาพมากขึ้นนะครับ</w:t>
      </w:r>
    </w:p>
    <w:p>
      <w:pPr>
        <w:pStyle w:val="BodyText"/>
      </w:pPr>
      <w:r>
        <w:t xml:space="preserve">(ผู้ประกาศข่าวหญิง) ท่านโฆษกคะ ได้ยินว่า เราต้องเจอการตรวจลาดตระเวนอย่างมีคุณภาพ การเดินตรวจลาดตระเวนอย่างมีคุณภาพนี้ ใช้วิธีการแบบไหน ถึงเรียกว่ามีคุณภาพค่ะ</w:t>
      </w:r>
    </w:p>
    <w:p>
      <w:pPr>
        <w:pStyle w:val="BodyText"/>
      </w:pPr>
      <w:r>
        <w:t xml:space="preserve">(ผู้ให้สัมภาษณ์) จริง ๆ แล้วระบบทถูกสร้างมาเพื่ออุดรอยคุณภาพวันนี้ ผมเรียนว่าคุณต้องมีคุณภาพ 2. อุปกรณ์ต้องมีคุณภาพ 3. ระบบต้องมีคุณภาพ ระบบนะครับ ฉะนั้นที่เราพัฒนาวันนี้นี่ สมัยก่อนเราอยากลาดตระเวนตรงไหน เราก็ไป ทางไหนเราไม่ได้ดูเรื่องของว่าเราลาดตระเวนครอบคลุมซึ่งสำหรับวันนี้นี่ เราใช้วิธีการคอลโทรลให้ครอบคลุมพื้นที่ให้มากที่สุดเท่าที่จะมากได้ ข้อ 2 ก็คือ เรื่องของการวางแผน โดยใช้ข้อมูลย้อนหลังการทำงาน ยกตัวอย่างเช่นเดือนหน้าเป็นเดือนธันวาคม แล้วดูว่าปัญหาในอดีตมีตรงไหน มันมักจะซ้ำ ๆ บ่อย หรือว่าการลาดตระเวน เราเก็บข้อมูล ที่มีส่วนเกี่ยวข้อง ยกตัวอย่างเช่น การกระจายของสัตว์ป่า พูดถึงเมื่อสักครู่ จริง ๆ แล้วข้อมูลลาดตระเวนที่สำคัญได้อยู่แล้วนะครับ ซึ่งสอดคล้องกับงานวิจัย สมมติว่าพรานอยากไปล่ากระทิงนี่ เราก็ไปดักเขาได้ ฉะนั้นเรารู้กระทิงอยู่ไหน เราก็ไปป้องกันเขาได้ อันนี้เป็นข้อมูลที่เราพัฒนาขึ้น หรือว่าการพัฒนาไปสู่ระบบคอมพิวเตอร์ ถูกนำเข้าสู่ระบบที่เรียกว่า Smart Program เรียกว่าทำงานกันแล้ว ตอนนี้หลายประเทศทั่วโลกใช้เหมือนเราแล้ว เราพัฒนามาพร้อมกัน เราไม่อายใคร เราต้องเรียนเลยว่า เป็นความโดดเด่นในประเทสเดียวกันหมดแล้ว และคอมพิวเตอร์ส่วนนี้ก็ทำงานตั้งแต่เรื่องการกระจายของสัตว์ป่า เรื่องของบุคลากร เรื่องทั้งหมดเป็นรายบุคคลมากกว่า แล้วสามารถทำแบบนั้นเป็นการวางแผน และสิ่งนี้เป็นสิ่งที่เกิดขึ้น คนของเราก็ตาม อุปกรณ์ของเราก็ตาม เราค่อนข้างชัดเจนนะครับ อย่างที่ผมพูดถึงเมื่อสักครู่ บุคลากรของเรา จะน้อยจะมาก เราสามารถที่จะเดินทางลาดตระเวนได้เกือบ 100 เปอร์เซ็นต์ในการทำงาน ตามที่เราทำอยู่ครับ</w:t>
      </w:r>
    </w:p>
    <w:p>
      <w:pPr>
        <w:pStyle w:val="BodyText"/>
      </w:pPr>
      <w:r>
        <w:t xml:space="preserve">(ผู้ประกาศข่าวหญิง) แน่นอนเรื่องของการป้องกันต้องมีของระบบที่มีคุณภาพแล้ว เมื่อสักครู่พูดถึงเรื่อของการมีส่วนร่วม การมีส่วนร่วมนอกจากเจ้าหน้าที่เข้าไปทำงาน เรามีส่วนร่วมจากภาคส่วนไหน</w:t>
      </w:r>
    </w:p>
    <w:p>
      <w:pPr>
        <w:pStyle w:val="BodyText"/>
      </w:pPr>
      <w:r>
        <w:t xml:space="preserve">(ผู้ให้สัมภาษณ์) อย่างเช่นเรื่องของการป้องกันนี่ การลาดตระเวนไกล ๆ ที่ลึก ๆ ทำไม่ได้ เพราะมันเกี่ยวกับกฎหมาย เกี่ยวกับเรื่องเดินทาง แต่นั้นไม่เป็นไรครับ แต่มีส่วนร่วมจากทางด้านนอกได้ครับ วันนี้เรามีการลาดตระเวนด้านนอกร่วมกับประมกันเป็นเกราะป้องกัน เราเรียกว่า กรรมการที่ วันนี้การกระทำแผนพื้นที่ ข. ไข่ หรืออะไรก็ตาม เรามีซึ่งมีคนหลายกลุ่มมาก รวมถึงชุมชนในพื้นที่ด้วยที่ช่วยทำงาน อันที่ต่อมา เราเรียกว่า วันนี้เราได้คนทั่วไปได้แจ้งเบาะแส ได้ข่าวสารเบาะแสจากพี่น้องชาวไทยมากทีเดียวนะครับ แม้กระทั่งช่วงหลังที่ท่านได้ข่าวเรื่องการจับผู้ต้องหาเรื่องของด้านโซเชียลนะครับ วันนี้ได้พัฒนาไปไกลแล้ว เราได้เบาะแสจากพี่น้องคนไทยในการจับกุมต่าง ๆ ถึงตอนหลังต้องบอกว่ากำลังใจครับ อันนี้ก็เป็นอีกส่วนหนึ่งที่บอกว่า เรามีกำลังใจทำงานได้อย่างสมดุล เรารู้ว่าเราไม่ได้อยู่คนเดียว เรามีพี่น้องในยืนอยู่กับเรา เขาพยายามช่วยเหลือเรา ยกตัวอย่างเช่น ในเรื่องการประกันชีวิต การรักษาพยาบาล อาหารต่าง ๆ มีพี่ ๆ น้อง ๆ หลายคน หลายองค์กรสนับสนุนตรงนี้อยู่ จากจิตใจ การทำงาน ความมีส่วนร่วม ต้องขอบคุณประชาชนทั้งประเทศไทยเลยครับ เราถือว่ามีพี่น้องที่ร่วมกันดูแลทรัพยากธรรมชาติที่เราได้รับความร่วมมือจากประชาชนแล้วนะคะ ยังได้รับความร่วมมือเช่นกัน แล้วไปอ่านข้อมูลของหัวหน้าเขตคลองแสง ให้ข้อมูลว่ารให้สัมภาษณ์ว่าล่าสัตว์ป่าตรงนี้น้อยมาก เป็นอย่างดี เรามีวิธีเข้าไปทำความเข้าใจกับคนในพื้นที่เป็นพิเศษอย่างไรบ้างคะ อย่างเช่น การเข้าไปล่าสัตว์ป่าอย่างนี้ค่ะ</w:t>
      </w:r>
    </w:p>
    <w:p>
      <w:pPr>
        <w:pStyle w:val="BodyText"/>
      </w:pPr>
      <w:r>
        <w:t xml:space="preserve">(ผู้ให้สัมภาษณ์) ประเด็นแรก เราคิดตอนหลัง ตอนหลังเรามองว่า ไม่เพียงแค่ไปปรับประชาชนหรือคนในชุมชนเท่านั้น สิ่งที่เราต้องทำอย่างแรกคือ ต้องปรับ Mindset ของเจ้าหน้าที่ของเรามีประเด็นค่อนข้างชัดเจน เราต้องปรับวิธีคิด คงไม่ได้ อันนี้เราทำมาหลายปีแล้วนะครับ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ให้สัมภาษณ์) เพราะว่าเราทำตรงนี้ เราต้องปรับให้เข้ากับชุมชนให้ได้ก่อน เราสร้างความเป็นเพื่อน เพราะฉะนั้นเรา ความขัดแข้งจะเกิดจากการไม่ไว้วางใจในอดีต ประชาชนก็ไม่ไว้ใจเรา เราก็ไม่ไว้ใจประชาชนปัญหาเกิดขึ้นแล้วเราคุยไม่รู้เรื่อง ส่วนตอนหลังมานี้เราสามารถที่จะเข้ากันได้ คุยกันได้โปร่งใส ให้เห็นว่าเราทำงานอย่างบริสุทธิ์ใจ หลัง ๆ มาเรื่อง ต่าง ๆ ก็ตามข้อมูลต่าง ๆ ถูกเปิดเผยบนโต๊ะ แบบนี้เริ่มดีขึ้น ความเข้าใจอีกแบบหนึ่งก็คือสังคมก็ช่วยกันดูแล อย่างเช่น พรานป่าลดลง อันนี้ก็ถือว่าสังคมช่วยดูและ อีกประเด็นหนึ่ง พรานไม่ได้มาจากชุมชนพื้นที่ มาจากต่างถิ่นเข้ามาล่าสัตว์ในบ้านของเขา สิ่งนี้ชุมชนก็ต้องปกป้องตัวเองครับ เพราะฉะนั้นตรงนี้ล่ะครับ ที่ช่วยเราค่อนข้างที่จะช่วยเราได้มากทีเดียวครับ</w:t>
      </w:r>
    </w:p>
    <w:p>
      <w:pPr>
        <w:pStyle w:val="BodyText"/>
      </w:pPr>
      <w:r>
        <w:t xml:space="preserve">(ผู้ประกาศข่าวหญิง) สุดท้ายนะคะ ท่านโฆษกคะ ตอนนี้เราได้รับการแจ้งเบาะแสเวลาที่ไปเจออะไรน่าเป็นห่วง ให้ย้ำอีกนิดหนึ่งค่ะ ถ้าใครไปเจอเบาะแสการตัดต้นไม้ อะไรอย่างนี้ค่ะ จะแจ้งได้ที่ไหนอย่างไรบ้างคะ</w:t>
      </w:r>
    </w:p>
    <w:p>
      <w:pPr>
        <w:pStyle w:val="BodyText"/>
      </w:pPr>
      <w:r>
        <w:t xml:space="preserve">(ผู้ให้สัมภาษณ์) ต้องขอขอบคุณพี่น้องนะครับ เรามีสสัตว์ป่าและพันธุ์พืชนี้เรามีสายด่วน ตลอด24 ชั่วโมง ครับ สำหรับสายด่วนนี้ไม่เฉพาะแจ้งท่านอยากได้ทราบข้อมูลอะไร เบาะแสแจ้งเราได้เลยนะครับ หรือแม้กระทั่งเจ้าหน้าาที่เป็นคนไม่ดี ก็แจ้งเข้ามาได้เลยครับ ร้องเรียนเข้ามาได้เลย เราจะช่วยกันจัดการทั้งหมด 1362 ฝากไว้ด้วยนะครับ ท่านโฆษก สวัสดีค่ะ</w:t>
      </w:r>
    </w:p>
    <w:p>
      <w:pPr>
        <w:pStyle w:val="BodyText"/>
      </w:pPr>
      <w:r>
        <w:t xml:space="preserve">(ผู้ให้สัมภาษณ์) ท่านโฆษกกรมอุทยานแห่งชาติพันธุ์พืช เท่าที่ฟังนี่ นอกจากผืนป่าคลองแสนแห่งนี้ ผืนป่าทั่วประเทศ ก็ทำงานอย่างเต็มที่ และได้รับความร่วมมือ อย่างประชาชน สังคม ภาคเอกชนด้วย อีกซึ่งหนึ่งที่น่าดีใจ คือหน่วยงานราชการนี่ นอกจากที่ขับเคลื่อนการทำงานในในระดับเจ้าหน้าที่ มีการนำเทคโนโลโยเข้ามา เพื่อที่จะนำข้อมูลทั้งหมด มาประมวลวิเคราะห์ เพื่อไปดูแลในพื้นที่แล้ว ประชาชนไม่ว่าจะเป็นพื้นที่ภายในหรือภายนอก จากการมีส่วนร่วมครั้งนี้ ทำให้มีข่าวดีเกิดขึ้น ก็คือเรื่องของความอุดมสมบูรณ์ที่เพิ่มมากขึ้น สัตว์หายากต่าง ๆ ที่จะ็ปิดท้าย ถ้าไปพบเห็นเบาะแส ถ้าเจอการลักลอบ ตัดต้นไม้หรือว่าอาจจะดูแล้วพฤติกรรมของเจ้าหน้าที่ไม่น่าไว้วางใจ โทรศัพท์ไปแจ้งข้อมูลได้ 1362 โทร. ได้ 24 ชั่วโมง 1362 หรือ อยากได้ข้อมูลพื้นที่ป่า หรือ สอบถามข้อมูลได้เช่นเดียวกันนะคะ คือเน้นย้ำเลยนะคะว่าแม้กระทั่งเห็นว่าเป็นเจ้าหน้าที่หน่วยงานเอง เห็นอะไรต้องสงสัย รู้สึกไม่สบายใจแจ้งได้เลยเพื่อที่จะได้ตรวจสอบ เพื่อที่จะให้การตรวจสอบว่าการทำงานของเจ้าหน้าที่เป็นอย่างไรบ้าง เมื่อสักครู่ ุณกรองแก้ว ถึงเรื่องการลักลอบตัดไม้ พื้นที่เหล่านี้ไม่ได้มีแค่ในป่าเท่านั้น ต้องบอกว่าในพื้นที่ป่าต่าง ๆ ก็มีปัญหาเหมือนกัน ทำให้เจ้าหน้าที่แต่ละพื้นที่ทำงานหนักน่าดูค่ะ อย่างล่าสุดเขาไปจับกุม ในพื้นที่เขาแดนที่เขาควรเจดีย์ที่ สะบ้าย้อยนะคะ เห็นบอกว่าระหว่างเข้าไปนี่ ได้ยินเสียงตัวเลื่อย เลื่อยยนต์เลย เจ้สมทบกำลังไปนะคะ ได้ยินเสียงเลื่อย เจ้าหน้าที่ก็เลยกระจายกำลังไป แต่สุดท้ายคนที่กำลังเลื่อยอยู่ก็หลบหนี แต่เจ้าหน้าที่ก็ติดตามจนเจอตัว หลายจุดด้วยกัน เดี๋ยวไปดูปฏิบัติการ คณะทำงานพิเศษ กรมน. ร่วมกับเจ้าหน้าที่ป่าไม้ และมีตำรวจตระเวนชายแดน เข้าไปจับกุมขบวนการลักลอบเจดีย์ที่อำเภอสะบ้าย้อยจังหวัดสงขลา ที่เข้าไป เพราะได้รับการแจ้งเบาะแสของประชาชนนะคะ ประชาชนเขาแจ้งเข้ามานะคะ ว่ามีคนเข้าไปลักลอบตัดไม้ ตัดไม่ใช่เฉพาะตัดกลางคืน อย่างที่คุณผู้ชมเห็นนี้ ก็เข้าไปตัดกันทั้งกลางวัน กลางคืน เจ้าหน้าที่จึงได้ทำกำลังเดินเท้าเข้าไปตรวจสอบบนภูเขาสูงค่ะ บริเวณบ้านพักยาง พบกับ ชาย 3 คน เรื่อยยนต์อย่างที่ท่านผู้ชมได้ยินเมื่อสักครู่นี้นะคะ ปรากฏว่าเจ้าหน้าที่จะเข้าไปจับกุม คนร้ายเห็นเจ้าหน้าที่ก่อน แล้วก็เลยทิ้งเลื่อยยนต์ และวิ่งหนีไป จากการตรวจสอบนะคะ พื้นที่ป่าไม้บริเวณนั้นทำลายเสียหายถึง 2 ไร่ 3 งาน 47 ตารางวา แล้วก็ยังพบเลื่อยยนต์นะคะ ซึ่งเป็นเลื่อยโซ่ยนต์ 1 เครื่อง มีดพร้า รองเท้าผ้าใบ รองเท้าบูท ไม้ท่อน ไปตามเส้นทางที่คนร้ายหนีไป จนกระทั่งไปพบบริเวณขนัมพอเข้าไปที่จุดนี้ ไปสามารถจับคุมคนได้ทั้งหมด 5 คนด้วยกันก็ไปพบทั้งน้ำต้ม เครื่องเลื่อยยนต์อีก 2 เครื่อง พร้อมอุปกรณ์ นกคุ้ม จำนวน 11 ตัว นกคุ้มจำนวน 12 ตัว อีกอย่างละ 1 ตัวนะคะ ก็คือเรียกว่า ไปครั้งนี้เจ้าหน้าที่ไปแล้วยังไปขยายผล เจอทั้งอุปกรณ์แล้วก็พบว่ามีการจับนก และมีการล่าสัตว์ต่าง ๆ ในพื้นที่อีกด้วยค่ะ พักกันสักครู่นะคะ ช่วงหน้ากลับมารับชมข่าวเที่ยง NBT กันต่อ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กลับมาพบกับข่าวเที่ยง NBT อาเซียนกับประเทศคู่เจรจา ครั้งที่ 6 ครั้งนี้ประเทศเราเป็นเจ้าภาพ มีทั้งหมด 18 ประเทศนะคะ ใช่ค่ะ 18 ประเทศ ก็คือกลุ่มประเทศอาเซียน 10 ประเทศและ กลุ่มประเทศที่เข้าคุย มีออสเตรเลีย จีน ญี่ปุ่น นิวซีแลนด์ และสาธารณะรัฐเกาหลี ต้องบอกว่าเป็นการประชุมใหญ่ แล้วก็มีความสำคัญมาก ๆ นะคะ เพราะว่าจะเป็นการพูดคุยในเรื่องของความมั่นคง ที่บอกว่ามีความสำคัญ ที่เอาเฉพาะประเทสอาเซียน ที่มีประชากร 650 ล้านคน และร่วมคู่เจรจาไปอีก ถ้ารวมคู่เจรจา ประชาชนจะมีทั้งหมด 4,000 ล้านคนด้วยกัน และกลุ่มอาเซียนของเรามีความเข้มแข็ง และเปิดเส้นทางการค้า การลงทุน การค้าขายร่วมกันต่าง ๆ ก็ต้องมีการผ่านเข้าออก และภูมิศาสตร์อาเซียนของเราถือว่าเป็นจุดศดังนั้นการร่วมมือกัน ในการสร้างความมั่นคง ก็เลยเกิดการประชุมครั้งนี้เกิดขึ้นมา และมีการประชุมด้านความมั่นคงในภูมิภาค ในแนวคิดหลักความมั่นคงที่ยั่งยืน เราจะไปติดตามวาระการประชุมเนื้อหาทั้งหมด จากคุณ ณัฐพัฒน์ คุณณัฐพัฒน์คะ</w:t>
      </w:r>
    </w:p>
    <w:p>
      <w:pPr>
        <w:pStyle w:val="BodyText"/>
      </w:pPr>
      <w:r>
        <w:t xml:space="preserve">(ผู้ประกาศข่าวหญิง) ขอบคุณทั้ง 2 ท่านค่ะ การหาลือให้ครั้งนี้ ด้านความมั่นคงแล้ว ยังเป็นโอกาสที่ไทยได้แสดง ประเทศคู่เจรจาได้รับทุนด้วยค่ะ รัฐมนตรีกลาโหมอาเซียนที่จะมีขึ้นบ่ายในวันนี้ พลเอกประวิตร วงศุวรรณ ได้นำรัฐมนตรีกระทรวงกลาโหม ยุทธโธปกร 2019 ที่จัดขึ้นกลางริมทะเลสาบ เมืองทองธานี ที่เป็นงานแสดงยุทธโธด้านการทหารและความปลอดภัยทางเอเชีย ด้วยก่อนการแสดงมีการเผยแพร่ VTR ความร่วมมือฝึกซ้อม รวมถึงยุทธปกรณ์ที่กระทรวงกลาโหมผลิตใช้เอง และมีการแสดงทางบก ทางเรือ และทางอากาศและมีการจำลองเหตุการณ์ต่อเนื่อง เริ่มต้นด้วยการปฏิบัติการต่อการก่อการร้ายที่ พื้นที่เกิดเหตุ และช่วยเหลือตัวประกันออกจากพื้นที่ เป็นการแสดงศักยภาพและความสามารถของกองทัพไทย พลเอกประวิตร ยังนำยานยนต์ภายในอาคารชาเลนเจอร์ อิมแพค เมืองทองธานี มีการแสดงรถหุ่มเกราะ รถคู่เกาะล้อยาง ขนาด 4 x 4 และเครื่องยิงลูกระเบิดขนาด 20 มิลลิเมตร แบบอัตราล้อยาง ที่ผลิตโดยภาครัฐและเอกชนของไทย และการรักษาสันติภาพของกองทัพไทยและกองทัพมิตรประเทศ ซึ่งดำรงไว้ซึ่งสันติภาพ แผนการผลิตยุทธปกรณ์ ซึ่งกระทรวงกลาโหมจะล้อยางไว้ใช้งานด้านความมั่นคง และภารกิจอื่นจากสงครามด้วย ซึ่งหลังจากรับชมงานแล้ว รัฐมนตรีกลาโหม ก็จะเดินไปพบกับพลเอกประยุทธ จันทร์โอชา ก่อนที่จะเดินทางกลับมาร่วมประชุมที่นี่ค่ะ</w:t>
      </w:r>
    </w:p>
    <w:p>
      <w:pPr>
        <w:pStyle w:val="BodyText"/>
      </w:pPr>
      <w:r>
        <w:t xml:space="preserve">(ผู้ประกาศข่าวหญิง) ขอบคุณนะคะ คุณณัฐพัฒน์ เราก็จะติดตามาให้คุณผู้ชมได้รับทราบโดยตลอด อย่างที่ย้ำไปคือเป็นเวทีเรื่องของความมั่นคงนี่ประมาทไม่ได้นะคะ แล้วเราจะนึกถึงเรื่องของสงครามการสู้รบอย่างเดียวเท่านั้น ต้องบอกแม้กระทั่งภัยพิบัติ อย่างภัยธรรมชาติ อย่างภัยความมั่นคง เมื่อสักครู่เห็นแล้วการซ้อมการสาธิตวิธี มีช่วงหนึ่งที่เป็นรถดับเพลิงที่เขาพ่นเหมือนเป็นไอพ่น เรื่องของกรณี ถ้าอาคารนั้นน่ะ ผู้ก่อการร้ายเอาอาวุธมาเก็บเอาไว้ กองทัพของเรามีเรื่องของอุปกรณ์ต่าง ๆ ที่เรียกว่า ศักยภาพที่เตรียมพร้อมเอาไว้แล้ว ซึ่งการแสดงในครั้งนี้ถือว่าเป็นการสร้างความมั่นใจ ไม่ใช่มั่นใจเฉพาะมั่นกลุ่มอาเซียน เรียกว่าทั้ง 18 ประเทศ จะพาท่านผู้ชมไปเนื่องนะคะ สำหรับการประชุมในครั้งนี้ การประชุมกลาโหมกับประเทศคู่เจรจามีความมั่นคงไม่ใช่เป็นกลไก มีความมั่นคงได้อย่างไรบ้าง ไปติดตามรายละเอียดจากรายงาน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ประชุมกลาโหมอาเซียนกับประเทศคู่เจรจา ครั้งที่ 6 จะมีการหารือร่วมกัน และการใน 7 ด้าน ประกอบด้วย การช่วยเหลือด้านความมั่นคงด้านมนุษยธรรม และภัยพิบัติ ด้านการแพทย์ทหาร ด้านการต่อต้านการก่อการร้าย และสนับสนุนอิสรและด้านความมั่นคงไซเบอร์และการเป็นประธานร่วม ระหว่างสมาชิกในวงรอบ 3 ปี ภายใต้ประชาคมการเมืองอาเซียน ได้กำหนดความคิดหลัก ว่าด้วยความมั่นคงอย่างยั่งยืน ซึ่งปีนี้ประเทศไทยได้เป็นเจ้าภาพในการประชุม ซึ่งได้ย้ำแนวคิดหลักในฐานะประธานอาเซียน แนวคิดหลัก ก้าวไกลยั่งยืน ที่ต้องการเสริมสร้างความเป็นหุ้นส่วน ที่จะเกิดทุกมิติ มองไปข้างหน้า และไม่ทิ้งใครไว้ข้างหลัง เพื่อสันติภาพ เสถียรภาพ ไม่ทิ้งใครไว้</w:t>
      </w:r>
    </w:p>
    <w:p>
      <w:pPr>
        <w:pStyle w:val="BodyText"/>
      </w:pPr>
      <w:r>
        <w:t xml:space="preserve">(ผู้ให้สัมภาษณ์) การประชุม 10 ประเทศนี้ เราก็ยังยึดมั่น เพิ่มความมั่นคงให้กับประเทศนะครับ ซึ่งเราจะสร้างความเข้มแข็งและประสิทธิภาพความขับเคลื่อนร่วมกันเพื่อเพิ่มประสิทธิภาพความร่วมมือในเรื่องของความมั่นคงที่เราจะไปสนับสนุน 2 เสาหลัก คือเสาหลักเศรษฐกิจ กับเสาหลักสังคมวัฒนธรรม การพูดคุยกันการเป็นส่วนสำคัญที่ทำให้เกิดความไว้เนื้อเชื่อใจกันนะครับ ซึ่งอย่างน้อย ๆ นี่ การพูดคุยกัน หาทางออก อย่างสันติวิธีการไม่ใช้ความรุนแรงนะครับ ก็จะทำให้ไม่เกิดสถานการณ์ที่บานปลายไปสู่การใช้กำลังกันนะครับ อันนี้ก็เป็นส่วนสำคัญที่เราเป็นเวทีสำคัญที่เราจะมีโอกาสพูดคุยกันและนอกจากนั้นก็เป็นการแลกเปลี่ยนมุมมอง ความท้าทายด้านความมั่นคงของภูมิภาคด้วย ซึ่งต้องยอมรับอย่างนะครับว่า ในโลกนี้มีมหาอำนาจการที่มหาอำนาจขั้วต่าง ๆ ได้ให้ความสนใจก็เป็นส่วนสำคัญที่เราอาเซียนเอง จะต้องพยายามรักษาสมดุลกับมหาภูมิภาคอำนาจ และเสถรียรภาพ</w:t>
      </w:r>
    </w:p>
    <w:p>
      <w:pPr>
        <w:pStyle w:val="BodyText"/>
      </w:pPr>
      <w:r>
        <w:t xml:space="preserve">(ผู้ประกาศข่าวหญิง) สำหรับผลการประชุมแบ่งเป็น 3 เหตุหลัก จะมีเรื่องความมั่นคง ยั่งยืน แถลงการณ์ร่วมกับกลาโหมและคู่เจรจา และเอกสาร 3 ฉบับประกอบด้วย การใช้ร่วมกันใช้ทรัพยากรให้เกิดประโยชน์สูงสุดในปัจจุบัน เอกสาร่าด้วยการสนับสนุน ชายแดนซึ่งทั้ง 2 ฉบับเป็นความคิดริเริ่มของไทย ที่จะนำความสามารถของฝ่ายทหาร ไปสนับสนุนฝ่ายความร่วมมือในฝ่ายของประชาคมเศรษฐกิจอาเซียนและประชาคม สังคมอาเซียน ทั้งหมดนี้เป็นการแสดงเจตนารมณ์ร่วมกัน ส่งเสริมความไว้เนื้อเชื่อใจ และส่งเสริมความร่วมมือระหว่างอาเซียนและประเทศคู่เจรจาให้เกิดขึ้นอย่างมั่นคงและยั่งยืน ตามความคิดหลักอาเซียน ทีมข่าวการเมืองรายงา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พักกันสักครู่นะคะ ช่วงหน้ากลับมาติดตามข่าวเที่ยง NBT กันต่อ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วันที่ 20 ถึง 23 พฤศจิกายนนี้ จะเสด็จเยือนไทย และประกอบพิธีมิตรบูชาขอบคุณพระเจ้า ซึ่งจะจัดขึ้นที่สนามฟรังซิส และคณะมุขนายก ก็จะสวมอาพรศักดิ์สิทธิ์ในการประกอบพิธีนะคะ ซึ่งคริสต์ชนคาทอลิก ร่วมแรงร่วมใจกันตัดเย็มให้อาภรณ์นั้นศักดิ์สิทธิ์ และตระหนักถึงกระหนกบนผืนผ้านะคะ ติดตามจากรายงานพิเศษค่ะ</w:t>
      </w:r>
    </w:p>
    <w:p>
      <w:pPr>
        <w:pStyle w:val="BodyText"/>
      </w:pPr>
      <w:r>
        <w:t xml:space="preserve">[เสียงดนตรี] ลวดลายกระหนก ที่ตั้งใจปักงดงามบนผ้าไหมไทย อาภรศักดิ์สิทธิ์ สำหรับเป็นฉลองพระองค์ของโปป บูชาขอบพระคุณพระคุณเจ้า ออกแบบโดยพระคาดินัล ประธานโรมันคาทอลิกแห่งประเทศไทย ร่วมกับบาทหลวงของสังคมนฑลนครสวรรคตโดยใช้จุดเด่นความอ่อน งดงามของความอ่อนช้อยของผ้าไหมไทย ที่เป็นจุดเด่นเป็นไทยที่โดดเด่นสู่สายตาของคนทั้งโลก สำหรับชุดอาพรศักดิ์สิทธิ์ หรือชุดกาสุรา แบ่งออกเป็น 2 ชุด คือสีแดงและสีทอง โดยสีทองจะใช้ในสนามศุภชลาศัย ที่ 21 พฤศจิกายน ใช้สีทองแทนสีขาว เพราะเป็นสัญลักษณ์ของความบริสุทธิ์ และความยินดี เนื่องจากตรงกับวันระลึกพระแม่ ถวายพระองค์ที่พระวิหาร ที่จะใช้ในพิธีมิซา ที่จะใช้ในวันที่ 22 พฤศจิกายน ที่วิหารอัสสัมชัญ ความรักและโลหิตที่หลั่งออก เพราะความรักที่มีต่อพระเจ้า เพื่อนึกถึงพรหมจัน ความเชื่อในพระเจ้า</w:t>
      </w:r>
    </w:p>
    <w:p>
      <w:pPr>
        <w:pStyle w:val="BodyText"/>
      </w:pPr>
      <w:r>
        <w:t xml:space="preserve">(ผู้ให้สัมภาษณ์) เพราะการออกเป็นลายไทย เพื่อจะสื่อความเป็นไทย ถึงแม้ประเทศไทยจะเป็นประเทศเล็ก ๆ ของเรา เราก็เลยให้สื่อว่าประเทศไทย เรามีความอ่อนช้อยอย่างไร หรือมีคาทอลิกน้อย ๆ แต่เราเอาตรงนี้เพื่อให้เห็นพระองค์</w:t>
      </w:r>
    </w:p>
    <w:p>
      <w:pPr>
        <w:pStyle w:val="BodyText"/>
      </w:pPr>
      <w:r>
        <w:t xml:space="preserve">(ผู้ประกาศข่าวหญิง) ขณะที่เกสร เกสีลา ผู้ตัดเย็บฉลองพระองค์ศักดิ์สิทธิ์ของโปบฟลังซิส ขั้นตอนในการปักลาย และการตัดเย็บจะต้องใช้ความระมัดระวัง ไม่ให้ผ้าไหมย้น เพราะว่าบางเพราะทอด้วยไหมเส้นเดียว รวมถึงขั้นตอนเย็บติดผ้าไหมเข้าด้วยกัน เพราะถ้าหากเปื้อนกาวก็จะต้องเปลี่ยนผ้าชิ้นใหม่ แม้ว่าจะต้องนั่งทำงานไม่ต่ำกว่า 8 ชั่วโมง เต็มไปด้วยความภูมิใจ ที่ครั้งหนึ่งในชีวิตได้มีส่วนร่วมในประวัติศาสตร์ครั้งสำคัญ</w:t>
      </w:r>
    </w:p>
    <w:p>
      <w:pPr>
        <w:pStyle w:val="BodyText"/>
      </w:pPr>
      <w:r>
        <w:t xml:space="preserve">(ผู้ให้สัมภาษณ์) ตอนแรกได้ข่าวว่าท่านจะเสด็จมาประเทศไทย ชุดของโป๊ปยิ่งดีใจเลย เพราะว่าครั้งหนึ่งในชีวิตของเรา ได้มีโอกาสทำชุดให้โปบใส่ คือมันไม่มี ไม่คิดว่าจะมีค่ะ ซึ่งมันภูมิใจมาก ของบิช็อป บาทหลวงและว่าที่นักบวช ก็ได้ตัดเย็บออกเป็น 2 ชุด เช่นกัน ประกอบด้วยชุดสีทองและชุดสีแดง อีกกว่า 200 ชุด แต่รวดลายไทยและ Supply mantion คือการใช้ความร้อนทับลงไปบนเนื้อผ้า เพื่อประหยัด โดยช่างตัดเย็บของคณะภักคินี ร่วมใจกันตัดเย็บกันอย่างขะมักขะเม่น ใช้เวลาร่วม 2 เดือน ให้อาพรศักดิ์สิทธิ์มีความสง่างาม เพื่อร่วมถวายพระเกียรติสูงสุดแด่พระเจ้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ในส่วนของศาสนาพุทธนะคะ ขอเชิญร่วมสักการะพระบรมสารีริกธาตุพระบรมเกสาธาตุ 2562 ถึง 10 มกราคม 2563 นายอดิศักดิ์ อัญเชิญพระบรมสารีริกธาตุ จันทร์เจ้าฉาย ประธานมูลนิธิคำดี พระบรมเกศาธาตุของพระพุทธเจ้า มาประเทศสีรังกา มาประดิษฐานที่วัดบวรนิเวศวิหาร เพื่อเฉลิมพระเกียรติมหามงคล ครบรอบ 266 ปี ของพุทธศาสนิกชน ของพุทธศาสนานิกายสยามวงในประเทศศรีลังกาซึ่งมีมาถึงปัจจุบัน สำหรับกำหนดการประดิษฐานจะมีขึ้น มีตั้งแต่วันที่ 10 ธันวาคมนี้ ง 13 มกราคม 2563 รอบแรกเวลา 6.30 น. รอบที่ 2 เวลา 10.30 น. และรอบที่ 3 เวลา 17.00 น. นอกจากนี้ทางวัดวรวิหารยังมีกิจกรรมสวดมนต์ ทุกวันศุกร์และวันเสาร์อีกด้วย ด้วยพุทธศาสนิกชนที่จะเข้ามากราบสักการะพระบรมสารีริกธาตุ แต่งกายด้วยสีขาว</w:t>
      </w:r>
    </w:p>
    <w:p>
      <w:pPr>
        <w:pStyle w:val="BodyText"/>
      </w:pPr>
      <w:r>
        <w:t xml:space="preserve">(ผู้ประกาศข่าวหญิง) มาดูการพัฒนาการศึกษาไทยนะคะ ภาคประชาสังคม และภาคเอกชนกว่า 30 องค์กร ได้ร่วมโครงการ ประชารัฐเพื่อพัฒนาศักยภาพความเป็นผู้นำ เพื่อต่อยอดความสำเร็จในการศึกษา ประจำปี 2562 มีผู้บริหารและครูโรงเรียนประชารัฐ ให้กับผู้นำรุ่นใหม่ ก่อนผลักดันยุทธศาสตร์ ทั้ง 4,700 แห่งทั่วประเทศ ทั้ง 7,400 แห่งทั่วประเทศพร้อมสนับสนุนภาคเอกชน และสังคม สำหรับการยกระดับประเทศไทยและส่งเสริมการทำงานร่วมกัน ของเอกชน เพื่อร่วมกันสร้างกระบวนการเรียนรู้ให้เป็นห้องเรียนแห่งอนาคต ซึ่งจะต้องผลักดันมาใช้ให้เกิดประโยชน์ ประธานผู้บริหารเครือเจริญโภคภัณฑ์เพื่อให้สามารถประเมินผล แสดงผลเป็นรายบุคคล เตรียมก่อตั้งมูลนิธิ Connect DE ด้านการศึกษา รวมถึงการร่วมขยายโอกาสความร่วมมือไปในประเทศต่าง ๆ มาดูเรื่องเวลาเราพูดถึงปัญหาสภาพอากาศ ปลาจะช็อก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) ฝึกพิมพ์ข่าว 19-11-2019</dc:title>
  <dc:creator/>
  <cp:keywords/>
  <dcterms:created xsi:type="dcterms:W3CDTF">2021-03-23T08:33:24Z</dcterms:created>
  <dcterms:modified xsi:type="dcterms:W3CDTF">2021-03-23T08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พฤษจิกายน 2562 เวลา 13.40 น.</vt:lpwstr>
  </property>
  <property fmtid="{D5CDD505-2E9C-101B-9397-08002B2CF9AE}" pid="3" name="subtitle">
    <vt:lpwstr/>
  </property>
</Properties>
</file>